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7DBF136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>Week 1</w:t>
      </w:r>
    </w:p>
    <w:p w14:paraId="26586083" w14:textId="4F60F023" w:rsidR="00246EEC" w:rsidRPr="00A45D73" w:rsidRDefault="00246EEC" w:rsidP="00D15EE3">
      <w:pPr>
        <w:spacing w:after="0" w:line="240" w:lineRule="auto"/>
        <w:jc w:val="center"/>
      </w:pPr>
      <w:r w:rsidRPr="00A45D73">
        <w:t>(31</w:t>
      </w:r>
      <w:r w:rsidRPr="00A45D73">
        <w:rPr>
          <w:vertAlign w:val="superscript"/>
        </w:rPr>
        <w:t>st</w:t>
      </w:r>
      <w:r w:rsidRPr="00A45D73">
        <w:t xml:space="preserve"> January – 7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06CE7CD8" w:rsidR="00D15EE3" w:rsidRPr="00A45D73" w:rsidRDefault="00D15EE3" w:rsidP="006620EF">
      <w:pPr>
        <w:spacing w:after="120" w:line="240" w:lineRule="auto"/>
        <w:rPr>
          <w:b/>
        </w:rPr>
      </w:pPr>
      <w:r w:rsidRPr="00A45D73">
        <w:t>(Thursday 31</w:t>
      </w:r>
      <w:r w:rsidRPr="00A45D73">
        <w:rPr>
          <w:vertAlign w:val="superscript"/>
        </w:rPr>
        <w:t>st</w:t>
      </w:r>
      <w:r w:rsidRPr="00A45D73">
        <w:t xml:space="preserve"> January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5C94D458" w:rsidR="00D15EE3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</w:t>
      </w:r>
      <w:r w:rsidR="00D15EE3" w:rsidRPr="00A45D73">
        <w:t>greed upon our</w:t>
      </w:r>
      <w:r w:rsidRPr="00A45D73">
        <w:t xml:space="preserve"> applications</w:t>
      </w:r>
      <w:r w:rsidR="00D15EE3" w:rsidRPr="00A45D73">
        <w:t xml:space="preserve"> target audience</w:t>
      </w:r>
      <w:r w:rsidRPr="00A45D73">
        <w:t>,</w:t>
      </w:r>
      <w:r w:rsidR="00D15EE3" w:rsidRPr="00A45D73">
        <w:t xml:space="preserve"> children with autism</w:t>
      </w:r>
      <w:r w:rsidRPr="00A45D73">
        <w:t>.</w:t>
      </w:r>
    </w:p>
    <w:p w14:paraId="0052D799" w14:textId="1DDD9683" w:rsidR="00246EEC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GitHub</w:t>
      </w:r>
      <w:r w:rsidR="00A45D73">
        <w:t xml:space="preserve"> will be used</w:t>
      </w:r>
      <w:r w:rsidRPr="00A45D73">
        <w:t xml:space="preserve"> for version control</w:t>
      </w:r>
      <w:r w:rsidR="00246EEC" w:rsidRPr="00A45D73">
        <w:t>, issue tracking and file sharing.</w:t>
      </w:r>
    </w:p>
    <w:p w14:paraId="53F066A3" w14:textId="3EABCB8B" w:rsidR="00A45D73" w:rsidRPr="00A45D73" w:rsidRDefault="00A45D73" w:rsidP="00246E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GitHub projects will be used for task assignment </w:t>
      </w:r>
      <w:r w:rsidR="00191F6B">
        <w:t>and as a Kanban board.</w:t>
      </w:r>
    </w:p>
    <w:p w14:paraId="77DCEAE1" w14:textId="071607B8" w:rsidR="006620EF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 group repository was created by Jack Fisher, and each member was added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6651BED8" w14:textId="0F40AFDE" w:rsidR="00246EEC" w:rsidRPr="00A45D73" w:rsidRDefault="00246EEC" w:rsidP="00246EEC">
      <w:pPr>
        <w:spacing w:after="0" w:line="240" w:lineRule="auto"/>
      </w:pPr>
      <w:r w:rsidRPr="00A45D73">
        <w:t>Josh Whelan created a</w:t>
      </w:r>
      <w:r w:rsidR="00A45D73" w:rsidRPr="00A45D73">
        <w:t>n initial</w:t>
      </w:r>
      <w:r w:rsidRPr="00A45D73">
        <w:t xml:space="preserve"> list of problems to consider when </w:t>
      </w:r>
      <w:r w:rsidR="006620EF" w:rsidRPr="00A45D73">
        <w:t>researching for our application, including common issues associated with autism and possible solutions.</w:t>
      </w:r>
    </w:p>
    <w:p w14:paraId="70CF530D" w14:textId="3FAC6628" w:rsidR="006620EF" w:rsidRPr="00A45D73" w:rsidRDefault="006620EF" w:rsidP="00246EEC">
      <w:pPr>
        <w:spacing w:after="0" w:line="240" w:lineRule="auto"/>
      </w:pPr>
    </w:p>
    <w:p w14:paraId="53D7E279" w14:textId="7FA977BC" w:rsidR="006620EF" w:rsidRPr="00A45D73" w:rsidRDefault="006620EF" w:rsidP="00246EEC">
      <w:pPr>
        <w:spacing w:after="0" w:line="240" w:lineRule="auto"/>
      </w:pPr>
      <w:r w:rsidRPr="00A45D73">
        <w:t>Jack Fisher added assignment information (assignment brief breakdown with deadlines) to the GitHub repository and added a list of useful links</w:t>
      </w:r>
      <w:r w:rsidR="00A45D73" w:rsidRPr="00A45D73">
        <w:t>.</w:t>
      </w:r>
    </w:p>
    <w:p w14:paraId="257A4376" w14:textId="5E7ACCBF" w:rsidR="006620EF" w:rsidRPr="00A45D73" w:rsidRDefault="006620EF" w:rsidP="00246EEC">
      <w:pPr>
        <w:spacing w:after="0" w:line="240" w:lineRule="auto"/>
      </w:pPr>
    </w:p>
    <w:p w14:paraId="280DB526" w14:textId="6A5F8AA9" w:rsidR="006620EF" w:rsidRPr="00A45D73" w:rsidRDefault="006620EF" w:rsidP="006620EF">
      <w:pPr>
        <w:spacing w:after="120" w:line="240" w:lineRule="auto"/>
      </w:pPr>
      <w:r w:rsidRPr="00A45D73">
        <w:t xml:space="preserve">The Project Proposal 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 8</w:t>
      </w:r>
      <w:r w:rsidRPr="00A45D73">
        <w:rPr>
          <w:vertAlign w:val="superscript"/>
        </w:rPr>
        <w:t>th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5967A7D7" w14:textId="66E408F3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t xml:space="preserve">Avoid </w:t>
      </w:r>
      <w:r w:rsidRPr="00A45D73">
        <w:rPr>
          <w:rFonts w:cstheme="minorHAnsi"/>
          <w:color w:val="24292E"/>
          <w:shd w:val="clear" w:color="auto" w:fill="FFFFFF"/>
        </w:rPr>
        <w:t>people being told unexpectedly at the end that their work is rubbish.</w:t>
      </w:r>
    </w:p>
    <w:p w14:paraId="3D7888B8" w14:textId="45E425C0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people having too much or not enough to do, or not being involved.</w:t>
      </w:r>
    </w:p>
    <w:p w14:paraId="5C890EB7" w14:textId="691B6A19" w:rsidR="00E04B02" w:rsidRPr="00A45D73" w:rsidRDefault="00E04B02" w:rsidP="006620EF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 3 hours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70926D59" w14:textId="647F7C4C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 one knowing where the latest version of the software is.</w:t>
      </w:r>
    </w:p>
    <w:p w14:paraId="09D06088" w14:textId="0FBD2192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a disk crash destroying all copies of the software.</w:t>
      </w:r>
    </w:p>
    <w:p w14:paraId="65BDA06D" w14:textId="5BC234FF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changing the interface between components without agreement.</w:t>
      </w:r>
    </w:p>
    <w:p w14:paraId="4477F467" w14:textId="5C05E085" w:rsidR="00E04B02" w:rsidRPr="00A45D73" w:rsidRDefault="00E04B02" w:rsidP="006620EF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 3 hours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2AA67302" w14:textId="68833DA8" w:rsidR="00A45D73" w:rsidRPr="00E04B02" w:rsidRDefault="006620EF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escription of the application, problems being solved and requirements.</w:t>
      </w:r>
    </w:p>
    <w:p w14:paraId="0DE15317" w14:textId="363799EA" w:rsidR="00E04B02" w:rsidRPr="00A45D73" w:rsidRDefault="00E04B02" w:rsidP="00A45D73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 3 hours</w:t>
      </w:r>
    </w:p>
    <w:p w14:paraId="666A9C34" w14:textId="17476348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28B874AC" w14:textId="0892240E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the group falling behind without noticing.</w:t>
      </w:r>
    </w:p>
    <w:p w14:paraId="697DDA31" w14:textId="1C0F1E2B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everyone interpreting an agreement in different ways.</w:t>
      </w:r>
    </w:p>
    <w:p w14:paraId="0B051E0F" w14:textId="0E1863FA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t having a demonstra</w:t>
      </w:r>
      <w:r w:rsidR="00A45D73" w:rsidRPr="00A45D73">
        <w:rPr>
          <w:rFonts w:cstheme="minorHAnsi"/>
          <w:color w:val="24292E"/>
          <w:shd w:val="clear" w:color="auto" w:fill="FFFFFF"/>
        </w:rPr>
        <w:t>table system by the deadline.</w:t>
      </w:r>
    </w:p>
    <w:p w14:paraId="58C0299D" w14:textId="77156028" w:rsidR="00E04B02" w:rsidRPr="00A45D73" w:rsidRDefault="00E04B02" w:rsidP="006620EF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 3 hours</w:t>
      </w:r>
    </w:p>
    <w:p w14:paraId="7CDF8CD1" w14:textId="4D0AC857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sh Whelan</w:t>
      </w:r>
    </w:p>
    <w:p w14:paraId="31B4A153" w14:textId="0A16DBBD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tatement of the key risks.</w:t>
      </w:r>
    </w:p>
    <w:p w14:paraId="29F8A938" w14:textId="204C775F" w:rsidR="00E04B02" w:rsidRPr="00A45D73" w:rsidRDefault="00E04B02" w:rsidP="00A45D73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 3 hours</w:t>
      </w:r>
    </w:p>
    <w:p w14:paraId="1F9B0183" w14:textId="4F5562FB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lastRenderedPageBreak/>
        <w:t>Sehun Babatunde</w:t>
      </w:r>
    </w:p>
    <w:p w14:paraId="38F93A7D" w14:textId="308C3AE0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Brief description of what the system will do.</w:t>
      </w:r>
    </w:p>
    <w:p w14:paraId="0EBB622B" w14:textId="4348348C" w:rsidR="00E04B02" w:rsidRPr="00A45D73" w:rsidRDefault="00E04B02" w:rsidP="00A45D73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 3 hours</w:t>
      </w:r>
      <w:bookmarkStart w:id="0" w:name="_GoBack"/>
      <w:bookmarkEnd w:id="0"/>
    </w:p>
    <w:p w14:paraId="3FA455C1" w14:textId="77777777" w:rsidR="00A45D73" w:rsidRPr="00A45D73" w:rsidRDefault="00A45D73" w:rsidP="00A45D73">
      <w:pPr>
        <w:spacing w:after="0" w:line="240" w:lineRule="auto"/>
      </w:pPr>
    </w:p>
    <w:p w14:paraId="7A2AA65B" w14:textId="32377394" w:rsidR="00246EEC" w:rsidRPr="00A45D73" w:rsidRDefault="00A45D73" w:rsidP="00D15EE3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sectPr w:rsidR="00246EEC" w:rsidRPr="00A45D73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15A24" w14:textId="77777777" w:rsidR="009B64D5" w:rsidRDefault="009B64D5" w:rsidP="00D15EE3">
      <w:pPr>
        <w:spacing w:after="0" w:line="240" w:lineRule="auto"/>
      </w:pPr>
      <w:r>
        <w:separator/>
      </w:r>
    </w:p>
  </w:endnote>
  <w:endnote w:type="continuationSeparator" w:id="0">
    <w:p w14:paraId="238C0D97" w14:textId="77777777" w:rsidR="009B64D5" w:rsidRDefault="009B64D5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EB913" w14:textId="77777777" w:rsidR="009B64D5" w:rsidRDefault="009B64D5" w:rsidP="00D15EE3">
      <w:pPr>
        <w:spacing w:after="0" w:line="240" w:lineRule="auto"/>
      </w:pPr>
      <w:r>
        <w:separator/>
      </w:r>
    </w:p>
  </w:footnote>
  <w:footnote w:type="continuationSeparator" w:id="0">
    <w:p w14:paraId="678006E9" w14:textId="77777777" w:rsidR="009B64D5" w:rsidRDefault="009B64D5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557C7C"/>
    <w:rsid w:val="006620EF"/>
    <w:rsid w:val="006957F6"/>
    <w:rsid w:val="007B4E1D"/>
    <w:rsid w:val="009B64D5"/>
    <w:rsid w:val="00A45D73"/>
    <w:rsid w:val="00D15EE3"/>
    <w:rsid w:val="00E04B02"/>
    <w:rsid w:val="00E129F5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oshua Whelan</cp:lastModifiedBy>
  <cp:revision>3</cp:revision>
  <dcterms:created xsi:type="dcterms:W3CDTF">2019-03-20T15:28:00Z</dcterms:created>
  <dcterms:modified xsi:type="dcterms:W3CDTF">2019-03-25T10:33:00Z</dcterms:modified>
</cp:coreProperties>
</file>